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C22E6F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777C1F34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6FC607A6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204B97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sun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15A3FF70" w14:textId="77777777" w:rsidTr="00821BA2">
        <w:tc>
          <w:tcPr>
            <w:tcW w:w="9350" w:type="dxa"/>
          </w:tcPr>
          <w:p w14:paraId="4100A311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7C9A64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573BD8A6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F34ED8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14:paraId="6A247594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13BFA90D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: 2010</w:t>
            </w:r>
          </w:p>
          <w:p w14:paraId="3AC51BFC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36CF583B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B78A66D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6E957903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6</w:t>
            </w:r>
          </w:p>
          <w:p w14:paraId="77506AFD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63255256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9D492C6" w14:textId="766C8099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311914574"/>
                <w:citation/>
              </w:sdtPr>
              <w:sdtContent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fldChar w:fldCharType="begin"/>
                </w:r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instrText xml:space="preserve"> CITATION Tau05 \l 1033 </w:instrText>
                </w:r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fldChar w:fldCharType="separate"/>
                </w:r>
                <w:r w:rsidR="00004E06" w:rsidRPr="00004E06">
                  <w:rPr>
                    <w:rFonts w:ascii="Times New Roman" w:hAnsi="Times New Roman" w:cs="Times New Roman"/>
                    <w:noProof/>
                    <w:sz w:val="24"/>
                    <w:szCs w:val="24"/>
                    <w:lang w:val="en-US"/>
                  </w:rPr>
                  <w:t>(Trim, 2005)</w:t>
                </w:r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fldChar w:fldCharType="end"/>
                </w:r>
              </w:sdtContent>
            </w:sdt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-1527252331"/>
                <w:citation/>
              </w:sdtPr>
              <w:sdtContent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fldChar w:fldCharType="begin"/>
                </w:r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instrText xml:space="preserve"> CITATION Iss14 \l 1033 </w:instrText>
                </w:r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fldChar w:fldCharType="separate"/>
                </w:r>
                <w:r w:rsidR="00004E06">
                  <w:rPr>
                    <w:rFonts w:ascii="Times New Roman" w:hAnsi="Times New Roman" w:cs="Times New Roman"/>
                    <w:noProof/>
                    <w:sz w:val="24"/>
                    <w:szCs w:val="24"/>
                    <w:lang w:val="en-US"/>
                  </w:rPr>
                  <w:t xml:space="preserve"> </w:t>
                </w:r>
                <w:r w:rsidR="00004E06" w:rsidRPr="00004E06">
                  <w:rPr>
                    <w:rFonts w:ascii="Times New Roman" w:hAnsi="Times New Roman" w:cs="Times New Roman"/>
                    <w:noProof/>
                    <w:sz w:val="24"/>
                    <w:szCs w:val="24"/>
                    <w:lang w:val="en-US"/>
                  </w:rPr>
                  <w:t>(Arradon, 2014)</w:t>
                </w:r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fldChar w:fldCharType="end"/>
                </w:r>
              </w:sdtContent>
            </w:sdt>
            <w:sdt>
              <w:sdtP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id w:val="1783921211"/>
                <w:citation/>
              </w:sdtPr>
              <w:sdtContent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fldChar w:fldCharType="begin"/>
                </w:r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instrText xml:space="preserve"> CITATION Bam11 \l 1033 </w:instrText>
                </w:r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fldChar w:fldCharType="separate"/>
                </w:r>
                <w:r w:rsidR="00004E06">
                  <w:rPr>
                    <w:rFonts w:ascii="Times New Roman" w:hAnsi="Times New Roman" w:cs="Times New Roman"/>
                    <w:noProof/>
                    <w:sz w:val="24"/>
                    <w:szCs w:val="24"/>
                    <w:lang w:val="en-US"/>
                  </w:rPr>
                  <w:t xml:space="preserve"> </w:t>
                </w:r>
                <w:r w:rsidR="00004E06" w:rsidRPr="00004E06">
                  <w:rPr>
                    <w:rFonts w:ascii="Times New Roman" w:hAnsi="Times New Roman" w:cs="Times New Roman"/>
                    <w:noProof/>
                    <w:sz w:val="24"/>
                    <w:szCs w:val="24"/>
                    <w:lang w:val="en-US"/>
                  </w:rPr>
                  <w:t>(Trim, 2011)</w:t>
                </w:r>
                <w:r w:rsidR="00004E06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  <w:fldChar w:fldCharType="end"/>
                </w:r>
              </w:sdtContent>
            </w:sdt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 ke Dokter Lagi: keajaiban sistem imun dan kiat menghalau penyakit</w:t>
            </w:r>
          </w:p>
          <w:p w14:paraId="5B0F6E20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05</w:t>
            </w:r>
          </w:p>
          <w:p w14:paraId="7A00A44D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05AC26A5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8534768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 Berbicara di Depan Umum Untuk Eksekutif.</w:t>
            </w:r>
          </w:p>
          <w:p w14:paraId="6DE734D9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erjemahan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14:paraId="59E36164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1993</w:t>
            </w:r>
          </w:p>
          <w:p w14:paraId="031C1D36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14:paraId="689958F6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DF6C5FC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ceh, Contoh Penyelesaian Kejahatan Masa Lalu</w:t>
            </w:r>
          </w:p>
          <w:p w14:paraId="5F16459D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4</w:t>
            </w:r>
          </w:p>
          <w:p w14:paraId="7479758B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, 10 Februari 2014</w:t>
            </w:r>
          </w:p>
          <w:p w14:paraId="729F49B5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3DB9A77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7AC1AEDA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735DE96A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he art of Stimulating Idea: Jurus mendulang Ide dan Insaf agar kaya di Jalan Menulis</w:t>
            </w:r>
          </w:p>
          <w:p w14:paraId="74D06A09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7A80D613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BA18C04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3F854BB2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77B5C81F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uhammad Effect: Getaran yang dirindukan dan ditakuti</w:t>
            </w:r>
          </w:p>
          <w:p w14:paraId="13CB5303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Tinta Medina, Solo</w:t>
            </w:r>
          </w:p>
          <w:p w14:paraId="7A3C5667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7CBB616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D154FD1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8B1E7D" w14:textId="44196023" w:rsidR="00924DF5" w:rsidRDefault="00924DF5"/>
    <w:p w14:paraId="1C89FDA7" w14:textId="74D4A876" w:rsidR="00004E06" w:rsidRDefault="00004E06"/>
    <w:p w14:paraId="1D4FAAEF" w14:textId="145D543D" w:rsidR="00004E06" w:rsidRDefault="00004E06"/>
    <w:p w14:paraId="5B757197" w14:textId="439387FF" w:rsidR="00004E06" w:rsidRDefault="00004E06"/>
    <w:p w14:paraId="0DD508D2" w14:textId="40C02932" w:rsidR="00004E06" w:rsidRDefault="00004E06"/>
    <w:p w14:paraId="26F932E4" w14:textId="56639701" w:rsidR="00004E06" w:rsidRPr="00004E06" w:rsidRDefault="00004E06" w:rsidP="00004E06">
      <w:pPr>
        <w:jc w:val="center"/>
        <w:rPr>
          <w:b/>
          <w:bCs/>
        </w:rPr>
      </w:pPr>
      <w:r w:rsidRPr="00004E06">
        <w:rPr>
          <w:b/>
          <w:bCs/>
        </w:rPr>
        <w:t>DAFTAR PUSTAKA</w:t>
      </w:r>
    </w:p>
    <w:p w14:paraId="2C67B1D0" w14:textId="211D41C5" w:rsidR="00004E06" w:rsidRDefault="00004E06"/>
    <w:sdt>
      <w:sdtPr>
        <w:id w:val="-1296904772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/>
        </w:rPr>
      </w:sdtEndPr>
      <w:sdtContent>
        <w:p w14:paraId="5E5421BD" w14:textId="728DC708" w:rsidR="00004E06" w:rsidRDefault="00004E06">
          <w:pPr>
            <w:pStyle w:val="Heading1"/>
          </w:pPr>
        </w:p>
        <w:sdt>
          <w:sdtPr>
            <w:id w:val="-1326281298"/>
            <w:bibliography/>
          </w:sdtPr>
          <w:sdtContent>
            <w:p w14:paraId="45A87AFD" w14:textId="77777777" w:rsidR="00004E06" w:rsidRPr="00004E06" w:rsidRDefault="00004E06" w:rsidP="00004E06">
              <w:pPr>
                <w:pStyle w:val="Bibliography"/>
                <w:spacing w:line="360" w:lineRule="auto"/>
                <w:ind w:left="709" w:hanging="709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Arradon, I., 2014. </w:t>
              </w:r>
              <w:r w:rsidRPr="00004E0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Aceh, Contoh Penyelesaian KEjahatan Masa Lalu. </w:t>
              </w: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s.l.:Kompas.</w:t>
              </w:r>
            </w:p>
            <w:p w14:paraId="6B832794" w14:textId="77777777" w:rsidR="00004E06" w:rsidRPr="00004E06" w:rsidRDefault="00004E06" w:rsidP="00004E06">
              <w:pPr>
                <w:pStyle w:val="Bibliography"/>
                <w:spacing w:line="360" w:lineRule="auto"/>
                <w:ind w:left="709" w:hanging="709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Herlianthusonfri, J., 2016. </w:t>
              </w:r>
              <w:r w:rsidRPr="00004E0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Facebook Marketing. </w:t>
              </w: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Jakarta: Elex Media Komputindo.</w:t>
              </w:r>
            </w:p>
            <w:p w14:paraId="219259A5" w14:textId="77777777" w:rsidR="00004E06" w:rsidRPr="00004E06" w:rsidRDefault="00004E06" w:rsidP="00004E06">
              <w:pPr>
                <w:pStyle w:val="Bibliography"/>
                <w:spacing w:line="360" w:lineRule="auto"/>
                <w:ind w:left="709" w:hanging="709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Trim, B., 2011. </w:t>
              </w:r>
              <w:r w:rsidRPr="00004E0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: Muhammad Effect: Getaran yang dirindukan dan ditakuti. </w:t>
              </w: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Solo: Tinta Medina.</w:t>
              </w:r>
            </w:p>
            <w:p w14:paraId="0685D29B" w14:textId="77777777" w:rsidR="00004E06" w:rsidRPr="00004E06" w:rsidRDefault="00004E06" w:rsidP="00004E06">
              <w:pPr>
                <w:pStyle w:val="Bibliography"/>
                <w:spacing w:line="360" w:lineRule="auto"/>
                <w:ind w:left="709" w:hanging="709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Trim, B., 2011. </w:t>
              </w:r>
              <w:r w:rsidRPr="00004E0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The Art of Stimulating IDea: Jurus mendulang Ide dan Insaf agar kaya di Jalan Menulis. </w:t>
              </w: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Solo: Metagraf.</w:t>
              </w:r>
            </w:p>
            <w:p w14:paraId="56ED389C" w14:textId="77777777" w:rsidR="00004E06" w:rsidRPr="00004E06" w:rsidRDefault="00004E06" w:rsidP="00004E06">
              <w:pPr>
                <w:pStyle w:val="Bibliography"/>
                <w:spacing w:line="360" w:lineRule="auto"/>
                <w:ind w:left="709" w:hanging="709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Trim, T. N. A. d. B., 2005. </w:t>
              </w:r>
              <w:r w:rsidRPr="00004E0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Jangan ke Dokter Lagi : Keajaiban sitem imun dan kiat menghalau penyakit. </w:t>
              </w: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Bandung: MQ Publishing.</w:t>
              </w:r>
            </w:p>
            <w:p w14:paraId="65A18A44" w14:textId="77777777" w:rsidR="00004E06" w:rsidRDefault="00004E06" w:rsidP="00004E06">
              <w:pPr>
                <w:pStyle w:val="Bibliography"/>
                <w:spacing w:line="360" w:lineRule="auto"/>
                <w:ind w:left="709" w:hanging="709"/>
                <w:rPr>
                  <w:noProof/>
                </w:rPr>
              </w:pP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WOng, J., 2010. </w:t>
              </w:r>
              <w:r w:rsidRPr="00004E06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Internet MArketing for Beginners. </w:t>
              </w:r>
              <w:r w:rsidRPr="00004E06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Jakarta: Elek Media Komput</w:t>
              </w:r>
              <w:r>
                <w:rPr>
                  <w:noProof/>
                </w:rPr>
                <w:t>indo.</w:t>
              </w:r>
            </w:p>
            <w:p w14:paraId="5C9F4705" w14:textId="07F9F9DC" w:rsidR="00004E06" w:rsidRDefault="00004E06" w:rsidP="00004E06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7A70E7CC" w14:textId="77777777" w:rsidR="00004E06" w:rsidRDefault="00004E06"/>
    <w:sectPr w:rsidR="00004E06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sjA3NzUyNDQxMzNX0lEKTi0uzszPAykwrAUALKteZSwAAAA="/>
  </w:docVars>
  <w:rsids>
    <w:rsidRoot w:val="00974F1C"/>
    <w:rsid w:val="00004E06"/>
    <w:rsid w:val="0012251A"/>
    <w:rsid w:val="003A47DF"/>
    <w:rsid w:val="0042167F"/>
    <w:rsid w:val="00924DF5"/>
    <w:rsid w:val="00974F1C"/>
    <w:rsid w:val="00E16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E4DD6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paragraph" w:styleId="Heading1">
    <w:name w:val="heading 1"/>
    <w:basedOn w:val="Normal"/>
    <w:next w:val="Normal"/>
    <w:link w:val="Heading1Char"/>
    <w:uiPriority w:val="9"/>
    <w:qFormat/>
    <w:rsid w:val="00004E06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04E0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id-ID" w:eastAsia="id-ID"/>
    </w:rPr>
  </w:style>
  <w:style w:type="paragraph" w:styleId="Bibliography">
    <w:name w:val="Bibliography"/>
    <w:basedOn w:val="Normal"/>
    <w:next w:val="Normal"/>
    <w:uiPriority w:val="37"/>
    <w:unhideWhenUsed/>
    <w:rsid w:val="00004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97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Jon10</b:Tag>
    <b:SourceType>Misc</b:SourceType>
    <b:Guid>{D1AEB25D-3421-4807-AA9B-D1FB8A56D9E2}</b:Guid>
    <b:Author>
      <b:Author>
        <b:NameList>
          <b:Person>
            <b:Last>WOng</b:Last>
            <b:First>Jony</b:First>
          </b:Person>
        </b:NameList>
      </b:Author>
    </b:Author>
    <b:Title>Internet MArketing for Beginners</b:Title>
    <b:Year>2010</b:Year>
    <b:City>Jakarta</b:City>
    <b:Publisher>Elek Media Komputindo</b:Publisher>
    <b:RefOrder>4</b:RefOrder>
  </b:Source>
  <b:Source>
    <b:Tag>Jef16</b:Tag>
    <b:SourceType>Misc</b:SourceType>
    <b:Guid>{26A9F1C5-9344-4720-9D7D-87A291969328}</b:Guid>
    <b:Author>
      <b:Author>
        <b:NameList>
          <b:Person>
            <b:Last>Herlianthusonfri</b:Last>
            <b:First>Jeferly</b:First>
          </b:Person>
        </b:NameList>
      </b:Author>
    </b:Author>
    <b:Title>Facebook Marketing</b:Title>
    <b:Year>2016</b:Year>
    <b:City>Jakarta</b:City>
    <b:Publisher>Elex Media Komputindo</b:Publisher>
    <b:RefOrder>5</b:RefOrder>
  </b:Source>
  <b:Source>
    <b:Tag>Tau05</b:Tag>
    <b:SourceType>Misc</b:SourceType>
    <b:Guid>{8FBD2A5B-1214-4687-9D83-570CF01769E8}</b:Guid>
    <b:Author>
      <b:Author>
        <b:NameList>
          <b:Person>
            <b:Last>Trim</b:Last>
            <b:First>Tauhid</b:First>
            <b:Middle>Nur Azhar dan Bambang</b:Middle>
          </b:Person>
        </b:NameList>
      </b:Author>
    </b:Author>
    <b:Title>Jangan ke Dokter Lagi : Keajaiban sitem imun dan kiat menghalau penyakit</b:Title>
    <b:Year>2005</b:Year>
    <b:City>Bandung</b:City>
    <b:Publisher>MQ Publishing</b:Publisher>
    <b:RefOrder>1</b:RefOrder>
  </b:Source>
  <b:Source>
    <b:Tag>Iss14</b:Tag>
    <b:SourceType>Misc</b:SourceType>
    <b:Guid>{D5D4C93E-0E6D-44F2-9B75-6AF1575FB2BC}</b:Guid>
    <b:Author>
      <b:Author>
        <b:NameList>
          <b:Person>
            <b:Last>Arradon</b:Last>
            <b:First>Issabelee</b:First>
          </b:Person>
        </b:NameList>
      </b:Author>
    </b:Author>
    <b:Title>Aceh, Contoh Penyelesaian KEjahatan Masa Lalu</b:Title>
    <b:Year>2014</b:Year>
    <b:Publisher>Kompas</b:Publisher>
    <b:RefOrder>2</b:RefOrder>
  </b:Source>
  <b:Source>
    <b:Tag>Bam11</b:Tag>
    <b:SourceType>Misc</b:SourceType>
    <b:Guid>{21B2CB7E-3A82-48E9-AB55-CD2DAE9BA0F6}</b:Guid>
    <b:Author>
      <b:Author>
        <b:NameList>
          <b:Person>
            <b:Last>Trim</b:Last>
            <b:First>Bambang</b:First>
          </b:Person>
        </b:NameList>
      </b:Author>
    </b:Author>
    <b:Title>The Art of Stimulating IDea: Jurus mendulang Ide dan Insaf agar kaya di Jalan Menulis</b:Title>
    <b:Year>2011</b:Year>
    <b:City>Solo</b:City>
    <b:Publisher>Metagraf</b:Publisher>
    <b:RefOrder>3</b:RefOrder>
  </b:Source>
  <b:Source>
    <b:Tag>Bam111</b:Tag>
    <b:SourceType>Misc</b:SourceType>
    <b:Guid>{B79D2DF8-1F74-49F2-B9E5-F30464B60B6A}</b:Guid>
    <b:Author>
      <b:Author>
        <b:NameList>
          <b:Person>
            <b:Last>Trim</b:Last>
            <b:First>Bambang</b:First>
          </b:Person>
        </b:NameList>
      </b:Author>
    </b:Author>
    <b:Title>: Muhammad Effect: Getaran yang dirindukan dan ditakuti</b:Title>
    <b:Year>2011</b:Year>
    <b:City>Solo</b:City>
    <b:Publisher>Tinta Medina</b:Publisher>
    <b:RefOrder>6</b:RefOrder>
  </b:Source>
</b:Sources>
</file>

<file path=customXml/itemProps1.xml><?xml version="1.0" encoding="utf-8"?>
<ds:datastoreItem xmlns:ds="http://schemas.openxmlformats.org/officeDocument/2006/customXml" ds:itemID="{78FBDE50-32A2-470B-9078-B1A89D808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4</Words>
  <Characters>1621</Characters>
  <Application>Microsoft Office Word</Application>
  <DocSecurity>0</DocSecurity>
  <Lines>13</Lines>
  <Paragraphs>3</Paragraphs>
  <ScaleCrop>false</ScaleCrop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Bff 516</cp:lastModifiedBy>
  <cp:revision>2</cp:revision>
  <dcterms:created xsi:type="dcterms:W3CDTF">2021-04-09T08:28:00Z</dcterms:created>
  <dcterms:modified xsi:type="dcterms:W3CDTF">2021-04-09T08:28:00Z</dcterms:modified>
</cp:coreProperties>
</file>